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4963D" w14:textId="53F7647A" w:rsidR="007264E4" w:rsidRDefault="00322B37" w:rsidP="00322B37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E8230BA" wp14:editId="3A3583CA">
            <wp:extent cx="3288971" cy="1032372"/>
            <wp:effectExtent l="0" t="0" r="6985" b="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863" cy="107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FB6E3" w14:textId="3C616E07" w:rsidR="00FE501B" w:rsidRDefault="00185CC7" w:rsidP="00FE501B">
      <w:pPr>
        <w:tabs>
          <w:tab w:val="left" w:pos="7303"/>
        </w:tabs>
        <w:rPr>
          <w:b/>
          <w:bCs/>
          <w:u w:val="single"/>
        </w:rPr>
      </w:pPr>
      <w:r>
        <w:rPr>
          <w:b/>
          <w:bCs/>
          <w:u w:val="single"/>
        </w:rPr>
        <w:t>Utilities Construction Laborer</w:t>
      </w:r>
      <w:r w:rsidR="00322B37">
        <w:rPr>
          <w:b/>
          <w:bCs/>
          <w:u w:val="single"/>
        </w:rPr>
        <w:t xml:space="preserve"> – Full Time</w:t>
      </w:r>
    </w:p>
    <w:p w14:paraId="518034AA" w14:textId="11E3502F" w:rsidR="00E935C0" w:rsidRDefault="00E935C0" w:rsidP="00E935C0">
      <w:pPr>
        <w:pStyle w:val="NormalWeb"/>
        <w:spacing w:before="0" w:before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The ideal candidate must be punctual, motivated, and willing to learn and develop their skills. Must also be detail</w:t>
      </w:r>
      <w:r w:rsidR="00FB4B28">
        <w:rPr>
          <w:rFonts w:asciiTheme="minorHAnsi" w:hAnsiTheme="minorHAnsi" w:cstheme="minorHAnsi"/>
          <w:color w:val="000000"/>
          <w:sz w:val="21"/>
          <w:szCs w:val="21"/>
        </w:rPr>
        <w:t>-</w:t>
      </w:r>
      <w:r>
        <w:rPr>
          <w:rFonts w:asciiTheme="minorHAnsi" w:hAnsiTheme="minorHAnsi" w:cstheme="minorHAnsi"/>
          <w:color w:val="000000"/>
          <w:sz w:val="21"/>
          <w:szCs w:val="21"/>
        </w:rPr>
        <w:t>oriented, honest</w:t>
      </w:r>
      <w:r w:rsidR="00FB4B28">
        <w:rPr>
          <w:rFonts w:asciiTheme="minorHAnsi" w:hAnsiTheme="minorHAnsi" w:cstheme="minorHAnsi"/>
          <w:color w:val="000000"/>
          <w:sz w:val="21"/>
          <w:szCs w:val="21"/>
        </w:rPr>
        <w:t>,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and carry out tasks safely and professionally.</w:t>
      </w:r>
    </w:p>
    <w:p w14:paraId="4F3A442A" w14:textId="5887E8C6" w:rsidR="00185CC7" w:rsidRPr="005375B1" w:rsidRDefault="00185CC7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Underground Construction Laborer includes general construction labor duties related to horizontal construction and underground utilities work, directed by the Superintendent/Foreman. Candidates must be willing to work and be capable of handling all weather conditions, temperatures, and climates. </w:t>
      </w:r>
    </w:p>
    <w:p w14:paraId="6618C342" w14:textId="3B51E13A" w:rsidR="00185CC7" w:rsidRPr="005375B1" w:rsidRDefault="00185CC7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725A6206" w14:textId="00C6CFA6" w:rsidR="00855A56" w:rsidRPr="005375B1" w:rsidRDefault="00855A56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Qualifications:</w:t>
      </w:r>
    </w:p>
    <w:p w14:paraId="053A33EF" w14:textId="1C9FAC59" w:rsidR="00855A56" w:rsidRPr="005375B1" w:rsidRDefault="00185CC7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Must be able to pass a pre-employment drug screen.</w:t>
      </w:r>
    </w:p>
    <w:p w14:paraId="34A392FF" w14:textId="5E48CC9F" w:rsidR="00185CC7" w:rsidRPr="005375B1" w:rsidRDefault="00185CC7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Regular and timely attendance is an essential function of this position.</w:t>
      </w:r>
    </w:p>
    <w:p w14:paraId="29DEC987" w14:textId="70F9DBA1" w:rsidR="00185CC7" w:rsidRPr="005375B1" w:rsidRDefault="00185CC7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Transportation to and from the </w:t>
      </w:r>
      <w:r w:rsidR="00D84BC3" w:rsidRPr="005375B1">
        <w:rPr>
          <w:rFonts w:asciiTheme="minorHAnsi" w:hAnsiTheme="minorHAnsi" w:cstheme="minorHAnsi"/>
          <w:color w:val="000000"/>
          <w:sz w:val="21"/>
          <w:szCs w:val="21"/>
        </w:rPr>
        <w:t>job</w:t>
      </w:r>
      <w:r w:rsidR="00FB4B28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r w:rsidR="00D84BC3" w:rsidRPr="005375B1">
        <w:rPr>
          <w:rFonts w:asciiTheme="minorHAnsi" w:hAnsiTheme="minorHAnsi" w:cstheme="minorHAnsi"/>
          <w:color w:val="000000"/>
          <w:sz w:val="21"/>
          <w:szCs w:val="21"/>
        </w:rPr>
        <w:t>sites</w:t>
      </w:r>
      <w:r w:rsidRPr="005375B1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0A7D2171" w14:textId="5DE5B4B6" w:rsidR="00185CC7" w:rsidRPr="005375B1" w:rsidRDefault="00D84BC3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Ability to effectively communicate with employees and customers.</w:t>
      </w:r>
    </w:p>
    <w:p w14:paraId="3AC48266" w14:textId="06BF1367" w:rsidR="00D84BC3" w:rsidRDefault="00D84BC3" w:rsidP="00D84BC3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Basic knowledge of and ability to operate hand tools and equipment </w:t>
      </w:r>
      <w:r w:rsidR="00FB4B28">
        <w:rPr>
          <w:rFonts w:asciiTheme="minorHAnsi" w:hAnsiTheme="minorHAnsi" w:cstheme="minorHAnsi"/>
          <w:color w:val="000000"/>
          <w:sz w:val="21"/>
          <w:szCs w:val="21"/>
        </w:rPr>
        <w:t>safely</w:t>
      </w:r>
      <w:r w:rsidRPr="005375B1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082C9C14" w14:textId="77777777" w:rsidR="005375B1" w:rsidRPr="005375B1" w:rsidRDefault="005375B1" w:rsidP="005375B1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sz w:val="21"/>
          <w:szCs w:val="21"/>
        </w:rPr>
      </w:pPr>
    </w:p>
    <w:p w14:paraId="25F7CD56" w14:textId="619B5D7A" w:rsidR="00D84BC3" w:rsidRPr="005375B1" w:rsidRDefault="00D84BC3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Preferred Qualifications:</w:t>
      </w:r>
    </w:p>
    <w:p w14:paraId="205E066F" w14:textId="29B19CB0" w:rsidR="00D84BC3" w:rsidRPr="005375B1" w:rsidRDefault="00FB4B28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Six</w:t>
      </w:r>
      <w:r w:rsidR="00D84BC3"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 months of experience in the underground utility construction industry.</w:t>
      </w:r>
    </w:p>
    <w:p w14:paraId="3EFCAF1D" w14:textId="0955AF19" w:rsidR="00D84BC3" w:rsidRPr="005375B1" w:rsidRDefault="00D84BC3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Ability to read prints and interpret utility maps to identify the type and size of underground utilities.</w:t>
      </w:r>
    </w:p>
    <w:p w14:paraId="372B0748" w14:textId="4B1FFA99" w:rsidR="00D84BC3" w:rsidRPr="005375B1" w:rsidRDefault="00D84BC3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OSHA 10</w:t>
      </w:r>
    </w:p>
    <w:p w14:paraId="24DDA2A4" w14:textId="10CFBD31" w:rsidR="00D84BC3" w:rsidRPr="005375B1" w:rsidRDefault="00D84BC3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Trench Safety</w:t>
      </w:r>
    </w:p>
    <w:p w14:paraId="0C99AC1D" w14:textId="36180FD6" w:rsidR="00D84BC3" w:rsidRPr="005375B1" w:rsidRDefault="00D84BC3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Confined Space</w:t>
      </w:r>
    </w:p>
    <w:p w14:paraId="54245E48" w14:textId="0763C44D" w:rsidR="00D84BC3" w:rsidRDefault="00D84BC3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Knowledge of </w:t>
      </w:r>
      <w:r w:rsidR="00FB4B28">
        <w:rPr>
          <w:rFonts w:asciiTheme="minorHAnsi" w:hAnsiTheme="minorHAnsi" w:cstheme="minorHAnsi"/>
          <w:color w:val="000000"/>
          <w:sz w:val="21"/>
          <w:szCs w:val="21"/>
        </w:rPr>
        <w:t>necessary</w:t>
      </w:r>
      <w:r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 grades associated with installing utility pipes.</w:t>
      </w:r>
    </w:p>
    <w:p w14:paraId="03D1814F" w14:textId="77777777" w:rsidR="005375B1" w:rsidRPr="005375B1" w:rsidRDefault="005375B1" w:rsidP="005375B1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sz w:val="21"/>
          <w:szCs w:val="21"/>
        </w:rPr>
      </w:pPr>
    </w:p>
    <w:p w14:paraId="0C320CAA" w14:textId="77777777" w:rsidR="00D84BC3" w:rsidRPr="005375B1" w:rsidRDefault="00855A56" w:rsidP="00D84BC3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Duties and responsibilities:</w:t>
      </w:r>
    </w:p>
    <w:p w14:paraId="01A9B014" w14:textId="06412A7B" w:rsidR="00D84BC3" w:rsidRPr="00D84BC3" w:rsidRDefault="00D84BC3" w:rsidP="00D84BC3">
      <w:pPr>
        <w:pStyle w:val="NormalWeb"/>
        <w:numPr>
          <w:ilvl w:val="0"/>
          <w:numId w:val="11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D84BC3">
        <w:rPr>
          <w:rFonts w:asciiTheme="minorHAnsi" w:hAnsiTheme="minorHAnsi" w:cstheme="minorHAnsi"/>
          <w:color w:val="2D2D2D"/>
          <w:sz w:val="21"/>
          <w:szCs w:val="21"/>
        </w:rPr>
        <w:t xml:space="preserve">All </w:t>
      </w:r>
      <w:r w:rsidR="00FB4B28">
        <w:rPr>
          <w:rFonts w:asciiTheme="minorHAnsi" w:hAnsiTheme="minorHAnsi" w:cstheme="minorHAnsi"/>
          <w:color w:val="2D2D2D"/>
          <w:sz w:val="21"/>
          <w:szCs w:val="21"/>
        </w:rPr>
        <w:t>underground construction phases</w:t>
      </w:r>
      <w:r w:rsidRPr="00D84BC3">
        <w:rPr>
          <w:rFonts w:asciiTheme="minorHAnsi" w:hAnsiTheme="minorHAnsi" w:cstheme="minorHAnsi"/>
          <w:color w:val="2D2D2D"/>
          <w:sz w:val="21"/>
          <w:szCs w:val="21"/>
        </w:rPr>
        <w:t xml:space="preserve"> include but are not limited to: Loading, driving, delivery, digging, removal</w:t>
      </w:r>
      <w:r w:rsidR="00FB4B28">
        <w:rPr>
          <w:rFonts w:asciiTheme="minorHAnsi" w:hAnsiTheme="minorHAnsi" w:cstheme="minorHAnsi"/>
          <w:color w:val="2D2D2D"/>
          <w:sz w:val="21"/>
          <w:szCs w:val="21"/>
        </w:rPr>
        <w:t>,</w:t>
      </w:r>
      <w:r w:rsidRPr="00D84BC3">
        <w:rPr>
          <w:rFonts w:asciiTheme="minorHAnsi" w:hAnsiTheme="minorHAnsi" w:cstheme="minorHAnsi"/>
          <w:color w:val="2D2D2D"/>
          <w:sz w:val="21"/>
          <w:szCs w:val="21"/>
        </w:rPr>
        <w:t xml:space="preserve"> and placement of various types, sizes</w:t>
      </w:r>
      <w:r w:rsidR="00FB4B28">
        <w:rPr>
          <w:rFonts w:asciiTheme="minorHAnsi" w:hAnsiTheme="minorHAnsi" w:cstheme="minorHAnsi"/>
          <w:color w:val="2D2D2D"/>
          <w:sz w:val="21"/>
          <w:szCs w:val="21"/>
        </w:rPr>
        <w:t>,</w:t>
      </w:r>
      <w:r w:rsidRPr="00D84BC3">
        <w:rPr>
          <w:rFonts w:asciiTheme="minorHAnsi" w:hAnsiTheme="minorHAnsi" w:cstheme="minorHAnsi"/>
          <w:color w:val="2D2D2D"/>
          <w:sz w:val="21"/>
          <w:szCs w:val="21"/>
        </w:rPr>
        <w:t xml:space="preserve"> and weight of construction materials and equipment</w:t>
      </w:r>
      <w:r w:rsidR="005375B1" w:rsidRPr="005375B1"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65D4A271" w14:textId="716635DF" w:rsidR="00D84BC3" w:rsidRPr="00D84BC3" w:rsidRDefault="00D84BC3" w:rsidP="00D84BC3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D84BC3">
        <w:rPr>
          <w:rFonts w:eastAsia="Times New Roman" w:cstheme="minorHAnsi"/>
          <w:color w:val="2D2D2D"/>
          <w:sz w:val="21"/>
          <w:szCs w:val="21"/>
        </w:rPr>
        <w:t xml:space="preserve">Hand dig using </w:t>
      </w:r>
      <w:r w:rsidR="00FB4B28">
        <w:rPr>
          <w:rFonts w:eastAsia="Times New Roman" w:cstheme="minorHAnsi"/>
          <w:color w:val="2D2D2D"/>
          <w:sz w:val="21"/>
          <w:szCs w:val="21"/>
        </w:rPr>
        <w:t xml:space="preserve">a </w:t>
      </w:r>
      <w:r w:rsidRPr="00D84BC3">
        <w:rPr>
          <w:rFonts w:eastAsia="Times New Roman" w:cstheme="minorHAnsi"/>
          <w:color w:val="2D2D2D"/>
          <w:sz w:val="21"/>
          <w:szCs w:val="21"/>
        </w:rPr>
        <w:t xml:space="preserve">shovel </w:t>
      </w:r>
      <w:r w:rsidR="005375B1" w:rsidRPr="005375B1">
        <w:rPr>
          <w:rFonts w:eastAsia="Times New Roman" w:cstheme="minorHAnsi"/>
          <w:color w:val="2D2D2D"/>
          <w:sz w:val="21"/>
          <w:szCs w:val="21"/>
        </w:rPr>
        <w:t xml:space="preserve">and </w:t>
      </w:r>
      <w:r w:rsidRPr="00D84BC3">
        <w:rPr>
          <w:rFonts w:eastAsia="Times New Roman" w:cstheme="minorHAnsi"/>
          <w:color w:val="2D2D2D"/>
          <w:sz w:val="21"/>
          <w:szCs w:val="21"/>
        </w:rPr>
        <w:t>mechanical tools</w:t>
      </w:r>
      <w:r w:rsidR="005375B1" w:rsidRPr="005375B1">
        <w:rPr>
          <w:rFonts w:eastAsia="Times New Roman" w:cstheme="minorHAnsi"/>
          <w:color w:val="2D2D2D"/>
          <w:sz w:val="21"/>
          <w:szCs w:val="21"/>
        </w:rPr>
        <w:t>.</w:t>
      </w:r>
    </w:p>
    <w:p w14:paraId="2968A537" w14:textId="670F58EB" w:rsidR="00D84BC3" w:rsidRPr="00D84BC3" w:rsidRDefault="00D84BC3" w:rsidP="00D84BC3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D84BC3">
        <w:rPr>
          <w:rFonts w:eastAsia="Times New Roman" w:cstheme="minorHAnsi"/>
          <w:color w:val="2D2D2D"/>
          <w:sz w:val="21"/>
          <w:szCs w:val="21"/>
        </w:rPr>
        <w:t xml:space="preserve">Install </w:t>
      </w:r>
      <w:r w:rsidR="005375B1" w:rsidRPr="005375B1">
        <w:rPr>
          <w:rFonts w:eastAsia="Times New Roman" w:cstheme="minorHAnsi"/>
          <w:color w:val="2D2D2D"/>
          <w:sz w:val="21"/>
          <w:szCs w:val="21"/>
        </w:rPr>
        <w:t>various types and sizes of</w:t>
      </w:r>
      <w:r w:rsidRPr="00D84BC3">
        <w:rPr>
          <w:rFonts w:eastAsia="Times New Roman" w:cstheme="minorHAnsi"/>
          <w:color w:val="2D2D2D"/>
          <w:sz w:val="21"/>
          <w:szCs w:val="21"/>
        </w:rPr>
        <w:t xml:space="preserve"> underground </w:t>
      </w:r>
      <w:r w:rsidR="005375B1" w:rsidRPr="005375B1">
        <w:rPr>
          <w:rFonts w:eastAsia="Times New Roman" w:cstheme="minorHAnsi"/>
          <w:color w:val="2D2D2D"/>
          <w:sz w:val="21"/>
          <w:szCs w:val="21"/>
        </w:rPr>
        <w:t>utilit</w:t>
      </w:r>
      <w:r w:rsidR="00FB4B28">
        <w:rPr>
          <w:rFonts w:eastAsia="Times New Roman" w:cstheme="minorHAnsi"/>
          <w:color w:val="2D2D2D"/>
          <w:sz w:val="21"/>
          <w:szCs w:val="21"/>
        </w:rPr>
        <w:t>y</w:t>
      </w:r>
      <w:r w:rsidR="005375B1" w:rsidRPr="005375B1">
        <w:rPr>
          <w:rFonts w:eastAsia="Times New Roman" w:cstheme="minorHAnsi"/>
          <w:color w:val="2D2D2D"/>
          <w:sz w:val="21"/>
          <w:szCs w:val="21"/>
        </w:rPr>
        <w:t xml:space="preserve"> pipe.</w:t>
      </w:r>
    </w:p>
    <w:p w14:paraId="2E96FDF5" w14:textId="3098EAF6" w:rsidR="00D84BC3" w:rsidRPr="00D84BC3" w:rsidRDefault="00D84BC3" w:rsidP="00D84BC3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D84BC3">
        <w:rPr>
          <w:rFonts w:eastAsia="Times New Roman" w:cstheme="minorHAnsi"/>
          <w:color w:val="2D2D2D"/>
          <w:sz w:val="21"/>
          <w:szCs w:val="21"/>
        </w:rPr>
        <w:t xml:space="preserve">Climb into and out of equipment (trucks, cars, </w:t>
      </w:r>
      <w:r w:rsidR="005375B1" w:rsidRPr="005375B1">
        <w:rPr>
          <w:rFonts w:eastAsia="Times New Roman" w:cstheme="minorHAnsi"/>
          <w:color w:val="2D2D2D"/>
          <w:sz w:val="21"/>
          <w:szCs w:val="21"/>
        </w:rPr>
        <w:t>equipment</w:t>
      </w:r>
      <w:r w:rsidRPr="00D84BC3">
        <w:rPr>
          <w:rFonts w:eastAsia="Times New Roman" w:cstheme="minorHAnsi"/>
          <w:color w:val="2D2D2D"/>
          <w:sz w:val="21"/>
          <w:szCs w:val="21"/>
        </w:rPr>
        <w:t>, etc.)</w:t>
      </w:r>
      <w:r w:rsidR="005375B1" w:rsidRPr="005375B1">
        <w:rPr>
          <w:rFonts w:eastAsia="Times New Roman" w:cstheme="minorHAnsi"/>
          <w:color w:val="2D2D2D"/>
          <w:sz w:val="21"/>
          <w:szCs w:val="21"/>
        </w:rPr>
        <w:t>.</w:t>
      </w:r>
    </w:p>
    <w:p w14:paraId="719964B6" w14:textId="623EA75C" w:rsidR="00D84BC3" w:rsidRPr="00D84BC3" w:rsidRDefault="00D84BC3" w:rsidP="00D84BC3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D84BC3">
        <w:rPr>
          <w:rFonts w:eastAsia="Times New Roman" w:cstheme="minorHAnsi"/>
          <w:color w:val="2D2D2D"/>
          <w:sz w:val="21"/>
          <w:szCs w:val="21"/>
        </w:rPr>
        <w:t>Operate or work around heavy equipment and machinery</w:t>
      </w:r>
      <w:r w:rsidR="005375B1" w:rsidRPr="005375B1">
        <w:rPr>
          <w:rFonts w:eastAsia="Times New Roman" w:cstheme="minorHAnsi"/>
          <w:color w:val="2D2D2D"/>
          <w:sz w:val="21"/>
          <w:szCs w:val="21"/>
        </w:rPr>
        <w:t>.</w:t>
      </w:r>
    </w:p>
    <w:p w14:paraId="24B9899D" w14:textId="4FBEA054" w:rsidR="00D84BC3" w:rsidRPr="00D84BC3" w:rsidRDefault="00FB4B28" w:rsidP="00D84BC3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>
        <w:rPr>
          <w:rFonts w:eastAsia="Times New Roman" w:cstheme="minorHAnsi"/>
          <w:color w:val="2D2D2D"/>
          <w:sz w:val="21"/>
          <w:szCs w:val="21"/>
        </w:rPr>
        <w:t>Can work</w:t>
      </w:r>
      <w:r w:rsidR="00D84BC3" w:rsidRPr="00D84BC3">
        <w:rPr>
          <w:rFonts w:eastAsia="Times New Roman" w:cstheme="minorHAnsi"/>
          <w:color w:val="2D2D2D"/>
          <w:sz w:val="21"/>
          <w:szCs w:val="21"/>
        </w:rPr>
        <w:t xml:space="preserve"> in congested or remote areas</w:t>
      </w:r>
      <w:r w:rsidR="005375B1" w:rsidRPr="005375B1">
        <w:rPr>
          <w:rFonts w:eastAsia="Times New Roman" w:cstheme="minorHAnsi"/>
          <w:color w:val="2D2D2D"/>
          <w:sz w:val="21"/>
          <w:szCs w:val="21"/>
        </w:rPr>
        <w:t>.</w:t>
      </w:r>
    </w:p>
    <w:p w14:paraId="7CE10A4C" w14:textId="7484308D" w:rsidR="00D84BC3" w:rsidRPr="00D84BC3" w:rsidRDefault="00D84BC3" w:rsidP="00D84BC3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D84BC3">
        <w:rPr>
          <w:rFonts w:eastAsia="Times New Roman" w:cstheme="minorHAnsi"/>
          <w:color w:val="2D2D2D"/>
          <w:sz w:val="21"/>
          <w:szCs w:val="21"/>
        </w:rPr>
        <w:t>Maintain visual and audible contact with other crewm</w:t>
      </w:r>
      <w:r w:rsidR="00FB4B28">
        <w:rPr>
          <w:rFonts w:eastAsia="Times New Roman" w:cstheme="minorHAnsi"/>
          <w:color w:val="2D2D2D"/>
          <w:sz w:val="21"/>
          <w:szCs w:val="21"/>
        </w:rPr>
        <w:t>en and all moving or stationary persons/vehicles/objects to ensure movement coordination</w:t>
      </w:r>
      <w:r w:rsidR="005375B1" w:rsidRPr="005375B1">
        <w:rPr>
          <w:rFonts w:eastAsia="Times New Roman" w:cstheme="minorHAnsi"/>
          <w:color w:val="2D2D2D"/>
          <w:sz w:val="21"/>
          <w:szCs w:val="21"/>
        </w:rPr>
        <w:t>.</w:t>
      </w:r>
    </w:p>
    <w:p w14:paraId="605503A3" w14:textId="0E479A45" w:rsidR="00D84BC3" w:rsidRPr="00D84BC3" w:rsidRDefault="00D84BC3" w:rsidP="00D84BC3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D84BC3">
        <w:rPr>
          <w:rFonts w:eastAsia="Times New Roman" w:cstheme="minorHAnsi"/>
          <w:color w:val="2D2D2D"/>
          <w:sz w:val="21"/>
          <w:szCs w:val="21"/>
        </w:rPr>
        <w:t xml:space="preserve">Perform general construction work under </w:t>
      </w:r>
      <w:r w:rsidR="00FB4B28">
        <w:rPr>
          <w:rFonts w:eastAsia="Times New Roman" w:cstheme="minorHAnsi"/>
          <w:color w:val="2D2D2D"/>
          <w:sz w:val="21"/>
          <w:szCs w:val="21"/>
        </w:rPr>
        <w:t xml:space="preserve">the </w:t>
      </w:r>
      <w:r w:rsidRPr="00D84BC3">
        <w:rPr>
          <w:rFonts w:eastAsia="Times New Roman" w:cstheme="minorHAnsi"/>
          <w:color w:val="2D2D2D"/>
          <w:sz w:val="21"/>
          <w:szCs w:val="21"/>
        </w:rPr>
        <w:t xml:space="preserve">direction of </w:t>
      </w:r>
      <w:r w:rsidR="005375B1" w:rsidRPr="005375B1">
        <w:rPr>
          <w:rFonts w:eastAsia="Times New Roman" w:cstheme="minorHAnsi"/>
          <w:color w:val="2D2D2D"/>
          <w:sz w:val="21"/>
          <w:szCs w:val="21"/>
        </w:rPr>
        <w:t>Superintendent/Foreman.</w:t>
      </w:r>
    </w:p>
    <w:p w14:paraId="261C6E1A" w14:textId="53AE03C8" w:rsidR="00D84BC3" w:rsidRPr="00D84BC3" w:rsidRDefault="00D84BC3" w:rsidP="00D84BC3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D84BC3">
        <w:rPr>
          <w:rFonts w:eastAsia="Times New Roman" w:cstheme="minorHAnsi"/>
          <w:color w:val="2D2D2D"/>
          <w:sz w:val="21"/>
          <w:szCs w:val="21"/>
        </w:rPr>
        <w:t xml:space="preserve">Maintain safe working habits/conditions according to all regulations, </w:t>
      </w:r>
      <w:r w:rsidR="005375B1" w:rsidRPr="005375B1">
        <w:rPr>
          <w:rFonts w:eastAsia="Times New Roman" w:cstheme="minorHAnsi"/>
          <w:color w:val="2D2D2D"/>
          <w:sz w:val="21"/>
          <w:szCs w:val="21"/>
        </w:rPr>
        <w:t>procedures,</w:t>
      </w:r>
      <w:r w:rsidRPr="00D84BC3">
        <w:rPr>
          <w:rFonts w:eastAsia="Times New Roman" w:cstheme="minorHAnsi"/>
          <w:color w:val="2D2D2D"/>
          <w:sz w:val="21"/>
          <w:szCs w:val="21"/>
        </w:rPr>
        <w:t xml:space="preserve"> and policies</w:t>
      </w:r>
      <w:r w:rsidR="005375B1" w:rsidRPr="005375B1">
        <w:rPr>
          <w:rFonts w:eastAsia="Times New Roman" w:cstheme="minorHAnsi"/>
          <w:color w:val="2D2D2D"/>
          <w:sz w:val="21"/>
          <w:szCs w:val="21"/>
        </w:rPr>
        <w:t>.</w:t>
      </w:r>
    </w:p>
    <w:p w14:paraId="50B57416" w14:textId="5C922F61" w:rsidR="00855A56" w:rsidRPr="005375B1" w:rsidRDefault="00D84BC3" w:rsidP="005375B1">
      <w:pPr>
        <w:numPr>
          <w:ilvl w:val="0"/>
          <w:numId w:val="11"/>
        </w:numPr>
        <w:spacing w:before="100" w:beforeAutospacing="1" w:after="0" w:line="240" w:lineRule="auto"/>
        <w:rPr>
          <w:rFonts w:eastAsia="Times New Roman" w:cstheme="minorHAnsi"/>
          <w:color w:val="2D2D2D"/>
          <w:sz w:val="21"/>
          <w:szCs w:val="21"/>
        </w:rPr>
      </w:pPr>
      <w:r w:rsidRPr="00D84BC3">
        <w:rPr>
          <w:rFonts w:eastAsia="Times New Roman" w:cstheme="minorHAnsi"/>
          <w:color w:val="2D2D2D"/>
          <w:sz w:val="21"/>
          <w:szCs w:val="21"/>
        </w:rPr>
        <w:t>Other duties as assigned</w:t>
      </w:r>
      <w:r w:rsidR="005375B1" w:rsidRPr="005375B1">
        <w:rPr>
          <w:rFonts w:eastAsia="Times New Roman" w:cstheme="minorHAnsi"/>
          <w:color w:val="2D2D2D"/>
          <w:sz w:val="21"/>
          <w:szCs w:val="21"/>
        </w:rPr>
        <w:t>.</w:t>
      </w:r>
    </w:p>
    <w:p w14:paraId="5A6A199C" w14:textId="77777777" w:rsidR="005375B1" w:rsidRPr="005375B1" w:rsidRDefault="005375B1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546B1AF0" w14:textId="77777777" w:rsidR="005375B1" w:rsidRPr="005375B1" w:rsidRDefault="005375B1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7D81ED57" w14:textId="175A6F0C" w:rsidR="005375B1" w:rsidRDefault="005375B1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0362CD72" w14:textId="77777777" w:rsidR="005375B1" w:rsidRPr="005375B1" w:rsidRDefault="005375B1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1CEA3A64" w14:textId="77777777" w:rsidR="005375B1" w:rsidRPr="005375B1" w:rsidRDefault="005375B1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7A1E28C7" w14:textId="77777777" w:rsidR="005375B1" w:rsidRPr="005375B1" w:rsidRDefault="005375B1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4F12EE49" w14:textId="77777777" w:rsidR="005375B1" w:rsidRPr="005375B1" w:rsidRDefault="005375B1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1AD82BE9" w14:textId="77777777" w:rsidR="005375B1" w:rsidRPr="005375B1" w:rsidRDefault="005375B1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2DF91FD9" w14:textId="244C369F" w:rsidR="0082641B" w:rsidRPr="005375B1" w:rsidRDefault="0082641B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b/>
          <w:bCs/>
          <w:color w:val="000000"/>
          <w:sz w:val="21"/>
          <w:szCs w:val="21"/>
        </w:rPr>
        <w:t>Physical requirements:</w:t>
      </w:r>
    </w:p>
    <w:p w14:paraId="7213DE88" w14:textId="3113C08F" w:rsidR="005375B1" w:rsidRPr="005375B1" w:rsidRDefault="005375B1" w:rsidP="005375B1">
      <w:pPr>
        <w:numPr>
          <w:ilvl w:val="0"/>
          <w:numId w:val="6"/>
        </w:numPr>
        <w:spacing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Must be able to perform the above for at least 8 hours per day</w:t>
      </w:r>
      <w:r w:rsidR="00FB4B28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</w:t>
      </w:r>
      <w:r w:rsidR="00FB4B28">
        <w:rPr>
          <w:rFonts w:eastAsia="Times New Roman" w:cstheme="minorHAnsi"/>
          <w:color w:val="2D2D2D"/>
          <w:sz w:val="21"/>
          <w:szCs w:val="21"/>
        </w:rPr>
        <w:t>five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days per week. May be required to work over-time; after</w:t>
      </w:r>
      <w:r w:rsidR="00FB4B28">
        <w:rPr>
          <w:rFonts w:eastAsia="Times New Roman" w:cstheme="minorHAnsi"/>
          <w:color w:val="2D2D2D"/>
          <w:sz w:val="21"/>
          <w:szCs w:val="21"/>
        </w:rPr>
        <w:t>-</w:t>
      </w:r>
      <w:r w:rsidRPr="005375B1">
        <w:rPr>
          <w:rFonts w:eastAsia="Times New Roman" w:cstheme="minorHAnsi"/>
          <w:color w:val="2D2D2D"/>
          <w:sz w:val="21"/>
          <w:szCs w:val="21"/>
        </w:rPr>
        <w:t>hours</w:t>
      </w:r>
      <w:r w:rsidR="00FB4B28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on weekends, for emergencies</w:t>
      </w:r>
      <w:r w:rsidR="00FB4B28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or on-call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7F4D0ECC" w14:textId="380B0736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Duties outlined in this position will require the employee to stand, crouch, sit, bend, use hands and fingers to handle or feel</w:t>
      </w:r>
      <w:r w:rsidR="00FB4B28">
        <w:rPr>
          <w:rFonts w:eastAsia="Times New Roman" w:cstheme="minorHAnsi"/>
          <w:color w:val="2D2D2D"/>
          <w:sz w:val="21"/>
          <w:szCs w:val="21"/>
        </w:rPr>
        <w:t>, and reach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with hands and arms to spaces both high and low. The employee will be standing, walking, climbing, balancing, crawling, crouching, lifting, holding, or stooping while on shift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A3DB101" w14:textId="5DCEF3DB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Ability to work while wearing safety boots, safety glasses</w:t>
      </w:r>
      <w:r w:rsidR="00FB4B28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hardhat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3BBC47CF" w14:textId="594EEC61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Ability to work in adverse weather conditions</w:t>
      </w:r>
      <w:r w:rsidR="00FB4B28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which can include but is not limited to extreme heat and cold temperatures</w:t>
      </w:r>
      <w:r w:rsidR="00FB4B28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inclement weather such as wind, rain, snow, sleet</w:t>
      </w:r>
      <w:r w:rsidR="00FB4B28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dust</w:t>
      </w:r>
      <w:r w:rsidR="00FB4B28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</w:t>
      </w:r>
      <w:r w:rsidR="00FB4B28">
        <w:rPr>
          <w:rFonts w:eastAsia="Times New Roman" w:cstheme="minorHAnsi"/>
          <w:color w:val="2D2D2D"/>
          <w:sz w:val="21"/>
          <w:szCs w:val="21"/>
        </w:rPr>
        <w:t>nd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dverse driving conditions including wet roads, icy roads, and fog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11B9EE0" w14:textId="40089A00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Employees in this job classification may be exposed to dust, fumes, or other airborne pathogens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7B2FB3B" w14:textId="582508F2" w:rsidR="00855A56" w:rsidRPr="00AE57D9" w:rsidRDefault="005375B1" w:rsidP="00AE57D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Must be able to lift/carry 50 lbs. regularly and up to 100 LBS as needed with or without assistance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2D34A89" w14:textId="2368416E" w:rsidR="00EB6034" w:rsidRPr="005375B1" w:rsidRDefault="00EB6034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b/>
          <w:bCs/>
          <w:color w:val="000000"/>
          <w:sz w:val="21"/>
          <w:szCs w:val="21"/>
        </w:rPr>
        <w:t>Benefits:</w:t>
      </w:r>
    </w:p>
    <w:p w14:paraId="6BF04CC4" w14:textId="27F67548" w:rsidR="005375B1" w:rsidRPr="005375B1" w:rsidRDefault="005375B1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Competitive pay</w:t>
      </w:r>
    </w:p>
    <w:p w14:paraId="71A2EC0E" w14:textId="007036BB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Fully paid medical insurance for the employee, 50% paid medical for family.</w:t>
      </w:r>
    </w:p>
    <w:p w14:paraId="264F97FB" w14:textId="392C1524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Vision and dental insurance available.</w:t>
      </w:r>
    </w:p>
    <w:p w14:paraId="410DB3D6" w14:textId="3F50357C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401K with up to 4% matching.</w:t>
      </w:r>
    </w:p>
    <w:p w14:paraId="0320A972" w14:textId="1F2F973A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Paid weekly</w:t>
      </w:r>
    </w:p>
    <w:p w14:paraId="7FC93F3E" w14:textId="18C5704F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Paid Time Off</w:t>
      </w:r>
    </w:p>
    <w:sectPr w:rsidR="00EB6034" w:rsidRPr="00537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C4E54"/>
    <w:multiLevelType w:val="hybridMultilevel"/>
    <w:tmpl w:val="209E9290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63F37"/>
    <w:multiLevelType w:val="hybridMultilevel"/>
    <w:tmpl w:val="DC5C3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C6807"/>
    <w:multiLevelType w:val="hybridMultilevel"/>
    <w:tmpl w:val="677C5FAA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C1569"/>
    <w:multiLevelType w:val="hybridMultilevel"/>
    <w:tmpl w:val="01960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8683B"/>
    <w:multiLevelType w:val="hybridMultilevel"/>
    <w:tmpl w:val="EB607894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60265E"/>
    <w:multiLevelType w:val="multilevel"/>
    <w:tmpl w:val="558C3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274C70"/>
    <w:multiLevelType w:val="hybridMultilevel"/>
    <w:tmpl w:val="34C4ACC8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FF63E0"/>
    <w:multiLevelType w:val="hybridMultilevel"/>
    <w:tmpl w:val="89D8CE9A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434F0A"/>
    <w:multiLevelType w:val="multilevel"/>
    <w:tmpl w:val="CE10C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A80BD8"/>
    <w:multiLevelType w:val="hybridMultilevel"/>
    <w:tmpl w:val="0FCA1FF2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4E556C"/>
    <w:multiLevelType w:val="hybridMultilevel"/>
    <w:tmpl w:val="96444CB0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1663B"/>
    <w:multiLevelType w:val="multilevel"/>
    <w:tmpl w:val="68424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4"/>
  </w:num>
  <w:num w:numId="5">
    <w:abstractNumId w:val="8"/>
  </w:num>
  <w:num w:numId="6">
    <w:abstractNumId w:val="2"/>
  </w:num>
  <w:num w:numId="7">
    <w:abstractNumId w:val="1"/>
  </w:num>
  <w:num w:numId="8">
    <w:abstractNumId w:val="6"/>
  </w:num>
  <w:num w:numId="9">
    <w:abstractNumId w:val="7"/>
  </w:num>
  <w:num w:numId="10">
    <w:abstractNumId w:val="11"/>
  </w:num>
  <w:num w:numId="11">
    <w:abstractNumId w:val="1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zexMDQ1NTY2sDRR0lEKTi0uzszPAykwqgUAdwplzSwAAAA="/>
  </w:docVars>
  <w:rsids>
    <w:rsidRoot w:val="00322B37"/>
    <w:rsid w:val="00185CC7"/>
    <w:rsid w:val="00322B37"/>
    <w:rsid w:val="00337FEF"/>
    <w:rsid w:val="005375B1"/>
    <w:rsid w:val="0064458A"/>
    <w:rsid w:val="0082641B"/>
    <w:rsid w:val="00855A56"/>
    <w:rsid w:val="00AE57D9"/>
    <w:rsid w:val="00B26947"/>
    <w:rsid w:val="00D84BC3"/>
    <w:rsid w:val="00E935C0"/>
    <w:rsid w:val="00EB6034"/>
    <w:rsid w:val="00FB4B28"/>
    <w:rsid w:val="00FE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EC9E7"/>
  <w15:chartTrackingRefBased/>
  <w15:docId w15:val="{BA7E1733-958A-4940-A30E-8FBE632B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22B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264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9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85</Words>
  <Characters>27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ehorn</dc:creator>
  <cp:keywords/>
  <dc:description/>
  <cp:lastModifiedBy>Michael Sehorn</cp:lastModifiedBy>
  <cp:revision>4</cp:revision>
  <cp:lastPrinted>2020-11-16T16:19:00Z</cp:lastPrinted>
  <dcterms:created xsi:type="dcterms:W3CDTF">2020-11-16T19:14:00Z</dcterms:created>
  <dcterms:modified xsi:type="dcterms:W3CDTF">2020-11-19T23:14:00Z</dcterms:modified>
</cp:coreProperties>
</file>